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40DF" w:rsidRPr="00A340DF" w:rsidRDefault="00A340DF" w:rsidP="00A340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b/>
          <w:sz w:val="24"/>
          <w:szCs w:val="24"/>
        </w:rPr>
        <w:t>INSTALLATION AND CONFIGURATION OF CENTOS-7</w:t>
      </w:r>
    </w:p>
    <w:p w:rsidR="00A340DF" w:rsidRPr="00A340DF" w:rsidRDefault="00A340DF" w:rsidP="00A340D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This </w:t>
      </w:r>
      <w:r w:rsidR="00A340DF" w:rsidRPr="00A340DF">
        <w:rPr>
          <w:rFonts w:ascii="Times New Roman" w:eastAsia="Times New Roman" w:hAnsi="Times New Roman" w:cs="Times New Roman"/>
          <w:sz w:val="24"/>
          <w:szCs w:val="24"/>
        </w:rPr>
        <w:t>file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will take you through installation and configuration of CentOS-7. Note that any </w:t>
      </w:r>
      <w:proofErr w:type="gramStart"/>
      <w:r w:rsidRPr="00A340DF">
        <w:rPr>
          <w:rFonts w:ascii="Times New Roman" w:eastAsia="Times New Roman" w:hAnsi="Times New Roman" w:cs="Times New Roman"/>
          <w:sz w:val="24"/>
          <w:szCs w:val="24"/>
        </w:rPr>
        <w:t>Unix</w:t>
      </w:r>
      <w:proofErr w:type="gramEnd"/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flavor you prefer would work will produc</w:t>
      </w:r>
      <w:r w:rsidR="00A340DF" w:rsidRPr="00A340DF">
        <w:rPr>
          <w:rFonts w:ascii="Times New Roman" w:eastAsia="Times New Roman" w:hAnsi="Times New Roman" w:cs="Times New Roman"/>
          <w:sz w:val="24"/>
          <w:szCs w:val="24"/>
        </w:rPr>
        <w:t xml:space="preserve">e almost the same output. Now, </w:t>
      </w:r>
      <w:r w:rsidR="00A340DF">
        <w:rPr>
          <w:rFonts w:ascii="Times New Roman" w:eastAsia="Times New Roman" w:hAnsi="Times New Roman" w:cs="Times New Roman"/>
          <w:sz w:val="24"/>
          <w:szCs w:val="24"/>
        </w:rPr>
        <w:t>w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e will </w:t>
      </w:r>
      <w:r w:rsidR="00A340DF" w:rsidRPr="00A340DF">
        <w:rPr>
          <w:rFonts w:ascii="Times New Roman" w:eastAsia="Times New Roman" w:hAnsi="Times New Roman" w:cs="Times New Roman"/>
          <w:sz w:val="24"/>
          <w:szCs w:val="24"/>
        </w:rPr>
        <w:t xml:space="preserve">be 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>looking into the set up of our work environment. 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My system runs </w:t>
      </w:r>
      <w:r w:rsidR="00A340DF" w:rsidRPr="00A340DF">
        <w:rPr>
          <w:rFonts w:ascii="Times New Roman" w:eastAsia="Times New Roman" w:hAnsi="Times New Roman" w:cs="Times New Roman"/>
          <w:sz w:val="24"/>
          <w:szCs w:val="24"/>
        </w:rPr>
        <w:t>on windows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10 OS. I had to install a VMware to run Linux. </w:t>
      </w:r>
    </w:p>
    <w:p w:rsidR="00723B0D" w:rsidRPr="00A340DF" w:rsidRDefault="00723B0D" w:rsidP="00723B0D">
      <w:pPr>
        <w:spacing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67225" cy="2729611"/>
            <wp:effectExtent l="19050" t="0" r="9525" b="0"/>
            <wp:docPr id="1" name="Picture 1" descr="http://127.0.0.1:54549/attach/o1555264480x00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127.0.0.1:54549/attach/o1555264480x000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272961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There are two type of network you can configure the server of your VM: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a. Dynamic server which receives its </w:t>
      </w:r>
      <w:proofErr w:type="spellStart"/>
      <w:r w:rsidRPr="00A340DF">
        <w:rPr>
          <w:rFonts w:ascii="Times New Roman" w:eastAsia="Times New Roman" w:hAnsi="Times New Roman" w:cs="Times New Roman"/>
          <w:sz w:val="24"/>
          <w:szCs w:val="24"/>
        </w:rPr>
        <w:t>ip</w:t>
      </w:r>
      <w:proofErr w:type="spellEnd"/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address from the router,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b. Static server with </w:t>
      </w:r>
      <w:proofErr w:type="spellStart"/>
      <w:r w:rsidRPr="00A340DF">
        <w:rPr>
          <w:rFonts w:ascii="Times New Roman" w:eastAsia="Times New Roman" w:hAnsi="Times New Roman" w:cs="Times New Roman"/>
          <w:sz w:val="24"/>
          <w:szCs w:val="24"/>
        </w:rPr>
        <w:t>ip</w:t>
      </w:r>
      <w:proofErr w:type="spellEnd"/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address given by you.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I will be setting up a dynamic server for the VM.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1. Verify Network by running the command prompt on your system and typing "</w:t>
      </w:r>
      <w:proofErr w:type="spellStart"/>
      <w:r w:rsidRPr="00A340DF">
        <w:rPr>
          <w:rFonts w:ascii="Times New Roman" w:eastAsia="Times New Roman" w:hAnsi="Times New Roman" w:cs="Times New Roman"/>
          <w:sz w:val="24"/>
          <w:szCs w:val="24"/>
        </w:rPr>
        <w:t>ipconfig</w:t>
      </w:r>
      <w:proofErr w:type="spellEnd"/>
      <w:r w:rsidRPr="00A340DF">
        <w:rPr>
          <w:rFonts w:ascii="Times New Roman" w:eastAsia="Times New Roman" w:hAnsi="Times New Roman" w:cs="Times New Roman"/>
          <w:sz w:val="24"/>
          <w:szCs w:val="24"/>
        </w:rPr>
        <w:t>"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33900" cy="444671"/>
            <wp:effectExtent l="19050" t="0" r="0" b="0"/>
            <wp:docPr id="2" name="Picture 2" descr="http://127.0.0.1:54549/attach/o1555266055x00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127.0.0.1:54549/attach/o1555266055x000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446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>    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95800" cy="935368"/>
            <wp:effectExtent l="19050" t="0" r="0" b="0"/>
            <wp:docPr id="3" name="Picture 3" descr="http://127.0.0.1:54549/attach/o1555266079x00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127.0.0.1:54549/attach/o1555266079x0006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9353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Now, let us install and configure CentOS-7</w:t>
      </w:r>
    </w:p>
    <w:p w:rsidR="00723B0D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0DF" w:rsidRDefault="00A340DF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0DF" w:rsidRDefault="00A340DF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0DF" w:rsidRDefault="00A340DF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A340DF" w:rsidRPr="00A340DF" w:rsidRDefault="00A340DF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2. Click on the "New" icon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210175" cy="2686097"/>
            <wp:effectExtent l="19050" t="0" r="9525" b="0"/>
            <wp:docPr id="4" name="Picture 4" descr="http://127.0.0.1:54549/attach/o1555283535x00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127.0.0.1:54549/attach/o1555283535x000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268609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 xml:space="preserve">3. Insert name of </w:t>
      </w:r>
      <w:r w:rsidR="00A340DF" w:rsidRPr="00A340DF">
        <w:rPr>
          <w:rFonts w:ascii="Times New Roman" w:eastAsia="Times New Roman" w:hAnsi="Times New Roman" w:cs="Times New Roman"/>
          <w:sz w:val="28"/>
          <w:szCs w:val="28"/>
        </w:rPr>
        <w:t>server (</w:t>
      </w:r>
      <w:r w:rsidRPr="00A340DF">
        <w:rPr>
          <w:rFonts w:ascii="Times New Roman" w:eastAsia="Times New Roman" w:hAnsi="Times New Roman" w:cs="Times New Roman"/>
          <w:sz w:val="28"/>
          <w:szCs w:val="28"/>
        </w:rPr>
        <w:t>any name), type = Linux and version = red hat</w:t>
      </w:r>
      <w:r w:rsidR="00A340DF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A340DF">
        <w:rPr>
          <w:rFonts w:ascii="Times New Roman" w:eastAsia="Times New Roman" w:hAnsi="Times New Roman" w:cs="Times New Roman"/>
          <w:sz w:val="28"/>
          <w:szCs w:val="28"/>
        </w:rPr>
        <w:t>(64-bit)</w:t>
      </w:r>
    </w:p>
    <w:p w:rsidR="00723B0D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95825" cy="4363866"/>
            <wp:effectExtent l="19050" t="0" r="9525" b="0"/>
            <wp:docPr id="5" name="Picture 5" descr="http://127.0.0.1:54549/attach/o1555283655x000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127.0.0.1:54549/attach/o1555283655x000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891" cy="436578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49AA" w:rsidRPr="00A340DF" w:rsidRDefault="006D49AA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>4. Click next for "Memory size" 1024MB</w:t>
      </w:r>
      <w:r w:rsidR="006D49AA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A340DF">
        <w:rPr>
          <w:rFonts w:ascii="Times New Roman" w:eastAsia="Times New Roman" w:hAnsi="Times New Roman" w:cs="Times New Roman"/>
          <w:sz w:val="28"/>
          <w:szCs w:val="28"/>
        </w:rPr>
        <w:t>(This is dependent of how much space you can allocate for the VM)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248025" cy="3516562"/>
            <wp:effectExtent l="19050" t="0" r="9525" b="0"/>
            <wp:docPr id="6" name="Picture 6" descr="http://127.0.0.1:54549/attach/o1555283819x000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127.0.0.1:54549/attach/o1555283819x000C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51656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5. Click Next to "Create Virtual Machine</w:t>
      </w:r>
      <w:r w:rsidR="006D49A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>(VM)" then click "Create"</w:t>
      </w:r>
    </w:p>
    <w:p w:rsidR="00723B0D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000375" cy="3537027"/>
            <wp:effectExtent l="19050" t="0" r="9525" b="0"/>
            <wp:docPr id="7" name="Picture 7" descr="http://127.0.0.1:54549/attach/o1555283915x000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127.0.0.1:54549/attach/o1555283915x000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3537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Pr="00A340DF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>6. Click next to create VDI "Virtual Hard Disk"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365365" cy="3619500"/>
            <wp:effectExtent l="19050" t="0" r="6485" b="0"/>
            <wp:docPr id="8" name="Picture 8" descr="http://127.0.0.1:54549/attach/o1555284065x0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://127.0.0.1:54549/attach/o1555284065x0010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7395" cy="362168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7. Click "Next" to choose "Dynamically allocated" hard disk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638550" cy="3904785"/>
            <wp:effectExtent l="19050" t="0" r="0" b="0"/>
            <wp:docPr id="9" name="Picture 9" descr="http://127.0.0.1:54549/attach/o1555284135x00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://127.0.0.1:54549/attach/o1555284135x001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39047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8. Click "Next" to select the size of the virtual hard disk. Double click on 8.00GB and insert 30.00GB</w:t>
      </w:r>
      <w:r w:rsidR="00073AB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>(dependent on the size you want to allocate). Click "Create" to complete the creation of hard disk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067050" cy="3312414"/>
            <wp:effectExtent l="19050" t="0" r="0" b="0"/>
            <wp:docPr id="10" name="Picture 10" descr="http://127.0.0.1:54549/attach/o1555284289x0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127.0.0.1:54549/attach/o1555284289x001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181" cy="3313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9. Now, we click on "Details" to navigate to the network setting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219575" cy="3375660"/>
            <wp:effectExtent l="19050" t="0" r="9525" b="0"/>
            <wp:docPr id="11" name="Picture 11" descr="http://127.0.0.1:54549/attach/o1555284369x0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127.0.0.1:54549/attach/o1555284369x0016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375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381375" cy="3484586"/>
            <wp:effectExtent l="19050" t="0" r="9525" b="0"/>
            <wp:docPr id="12" name="Picture 12" descr="http://127.0.0.1:54549/attach/o1555284504x0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127.0.0.1:54549/attach/o1555284504x001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632" cy="3484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>10. Step 1: click on network. Step 2: change "NAT" to "Bridged Adapter"</w:t>
      </w:r>
    </w:p>
    <w:p w:rsidR="00723B0D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48175" cy="3116468"/>
            <wp:effectExtent l="19050" t="0" r="9525" b="0"/>
            <wp:docPr id="13" name="Picture 13" descr="http://127.0.0.1:54549/attach/o1555284529x001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://127.0.0.1:54549/attach/o1555284529x001A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31164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:rsidR="00073AB3" w:rsidRPr="00A340DF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1</w:t>
      </w:r>
      <w:r w:rsidR="00073AB3">
        <w:rPr>
          <w:rFonts w:ascii="Times New Roman" w:eastAsia="Times New Roman" w:hAnsi="Times New Roman" w:cs="Times New Roman"/>
          <w:sz w:val="24"/>
          <w:szCs w:val="24"/>
        </w:rPr>
        <w:t>1. Select "Bridged Adapter" and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click "OK"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476625" cy="2377041"/>
            <wp:effectExtent l="19050" t="0" r="9525" b="0"/>
            <wp:docPr id="14" name="Picture 14" descr="http://127.0.0.1:54549/attach/o1555284741x001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127.0.0.1:54549/attach/o1555284741x001C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37704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>12.  Now we can start by clicking on the Green arrow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028950" cy="1377198"/>
            <wp:effectExtent l="19050" t="0" r="0" b="0"/>
            <wp:docPr id="15" name="Picture 15" descr="http://127.0.0.1:54549/attach/o1555284924x001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://127.0.0.1:54549/attach/o1555284924x001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836" cy="13776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13. To select "Start-up disk", click on the yellow folder icon and locate "CentOS-7-X86-64-dvd-1810' and then click "Open"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372780" cy="2873879"/>
            <wp:effectExtent l="19050" t="0" r="0" b="0"/>
            <wp:docPr id="16" name="Picture 16" descr="http://127.0.0.1:54549/attach/o1555285124x0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127.0.0.1:54549/attach/o1555285124x002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598" cy="2876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32492" cy="2674877"/>
            <wp:effectExtent l="19050" t="0" r="0" b="0"/>
            <wp:docPr id="17" name="Picture 17" descr="http://127.0.0.1:54549/attach/o1555285141x0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://127.0.0.1:54549/attach/o1555285141x0022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2492" cy="267487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14. Click "Start"</w:t>
      </w:r>
    </w:p>
    <w:p w:rsidR="00723B0D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400425" cy="3067050"/>
            <wp:effectExtent l="19050" t="0" r="9525" b="0"/>
            <wp:docPr id="18" name="Picture 18" descr="http://127.0.0.1:54549/attach/o1555285210x0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127.0.0.1:54549/attach/o1555285210x0024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Pr="00A340DF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15. Use top </w:t>
      </w:r>
      <w:r w:rsidR="00073AB3" w:rsidRPr="00A340DF">
        <w:rPr>
          <w:rFonts w:ascii="Times New Roman" w:eastAsia="Times New Roman" w:hAnsi="Times New Roman" w:cs="Times New Roman"/>
          <w:sz w:val="24"/>
          <w:szCs w:val="24"/>
        </w:rPr>
        <w:t>arrow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on </w:t>
      </w:r>
      <w:r w:rsidR="00073AB3" w:rsidRPr="00A340DF">
        <w:rPr>
          <w:rFonts w:ascii="Times New Roman" w:eastAsia="Times New Roman" w:hAnsi="Times New Roman" w:cs="Times New Roman"/>
          <w:sz w:val="24"/>
          <w:szCs w:val="24"/>
        </w:rPr>
        <w:t>your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keyboard to select "Install </w:t>
      </w:r>
      <w:proofErr w:type="spellStart"/>
      <w:r w:rsidRPr="00A340DF">
        <w:rPr>
          <w:rFonts w:ascii="Times New Roman" w:eastAsia="Times New Roman" w:hAnsi="Times New Roman" w:cs="Times New Roman"/>
          <w:sz w:val="24"/>
          <w:szCs w:val="24"/>
        </w:rPr>
        <w:t>CentOS</w:t>
      </w:r>
      <w:proofErr w:type="spellEnd"/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A340DF">
        <w:rPr>
          <w:rFonts w:ascii="Times New Roman" w:eastAsia="Times New Roman" w:hAnsi="Times New Roman" w:cs="Times New Roman"/>
          <w:sz w:val="24"/>
          <w:szCs w:val="24"/>
        </w:rPr>
        <w:t>Linus</w:t>
      </w:r>
      <w:proofErr w:type="spellEnd"/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7" 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781425" cy="3191661"/>
            <wp:effectExtent l="19050" t="0" r="9525" b="0"/>
            <wp:docPr id="19" name="Picture 19" descr="http://127.0.0.1:54549/attach/o1555285350x00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://127.0.0.1:54549/attach/o1555285350x002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31916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   And hit "Enter" on your keyboard. Once your cursor is captured, use the "Right CNRL" key to release your mouse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16.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> Choose "English (United States)"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955895" cy="2695575"/>
            <wp:effectExtent l="19050" t="0" r="6505" b="0"/>
            <wp:docPr id="20" name="Picture 20" descr="http://127.0.0.1:54549/attach/o1555286224x0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127.0.0.1:54549/attach/o1555286224x002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89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  And click "</w:t>
      </w:r>
      <w:r w:rsidR="00073AB3">
        <w:rPr>
          <w:rFonts w:ascii="Times New Roman" w:eastAsia="Times New Roman" w:hAnsi="Times New Roman" w:cs="Times New Roman"/>
          <w:sz w:val="28"/>
          <w:szCs w:val="28"/>
        </w:rPr>
        <w:t>Continue</w:t>
      </w:r>
      <w:r w:rsidRPr="00A340DF">
        <w:rPr>
          <w:rFonts w:ascii="Times New Roman" w:eastAsia="Times New Roman" w:hAnsi="Times New Roman" w:cs="Times New Roman"/>
          <w:sz w:val="28"/>
          <w:szCs w:val="28"/>
        </w:rPr>
        <w:t>" 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24375" cy="3125458"/>
            <wp:effectExtent l="19050" t="0" r="9525" b="0"/>
            <wp:docPr id="21" name="Picture 21" descr="http://127.0.0.1:54549/attach/o1555286291x002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://127.0.0.1:54549/attach/o1555286291x002A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352" cy="31288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17. These are the areas you should edit: "Software Selection", "Installation Destination", "Network and Hostname".</w:t>
      </w:r>
    </w:p>
    <w:p w:rsidR="00723B0D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708103" cy="2524125"/>
            <wp:effectExtent l="19050" t="0" r="6647" b="0"/>
            <wp:docPr id="22" name="Picture 22" descr="http://127.0.0.1:54549/attach/o1555286439x002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://127.0.0.1:54549/attach/o1555286439x002C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103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Pr="00A340DF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>18. Click on "Software Selection" and select "Server with GUI" then click "Done"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192895" cy="3053160"/>
            <wp:effectExtent l="19050" t="0" r="0" b="0"/>
            <wp:docPr id="23" name="Picture 23" descr="http://127.0.0.1:54549/attach/o1555286748x002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://127.0.0.1:54549/attach/o1555286748x002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353" cy="305349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</w:r>
      <w:r w:rsidRPr="00A340DF">
        <w:rPr>
          <w:rFonts w:ascii="Times New Roman" w:eastAsia="Times New Roman" w:hAnsi="Times New Roman" w:cs="Times New Roman"/>
          <w:sz w:val="28"/>
          <w:szCs w:val="28"/>
        </w:rPr>
        <w:t> 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19. Click on "Installation Destination" and select "Automatically configure partitioning" then click "Done"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457825" cy="3771449"/>
            <wp:effectExtent l="19050" t="0" r="9525" b="0"/>
            <wp:docPr id="24" name="Picture 24" descr="http://127.0.0.1:54549/attach/o1555286959x00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://127.0.0.1:54549/attach/o1555286959x003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5603" cy="37768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>20. Click on</w:t>
      </w:r>
      <w:r w:rsidR="00073AB3">
        <w:rPr>
          <w:rFonts w:ascii="Times New Roman" w:eastAsia="Times New Roman" w:hAnsi="Times New Roman" w:cs="Times New Roman"/>
          <w:sz w:val="28"/>
          <w:szCs w:val="28"/>
        </w:rPr>
        <w:t xml:space="preserve"> "Network Configuration". Edit</w:t>
      </w:r>
      <w:r w:rsidRPr="00A340DF">
        <w:rPr>
          <w:rFonts w:ascii="Times New Roman" w:eastAsia="Times New Roman" w:hAnsi="Times New Roman" w:cs="Times New Roman"/>
          <w:sz w:val="28"/>
          <w:szCs w:val="28"/>
        </w:rPr>
        <w:t xml:space="preserve"> the highlighted "step 1" to the name of your VM. Since we are setting a dynamic server, we turn the "Ethernet</w:t>
      </w:r>
      <w:r w:rsidR="00073AB3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A340DF">
        <w:rPr>
          <w:rFonts w:ascii="Times New Roman" w:eastAsia="Times New Roman" w:hAnsi="Times New Roman" w:cs="Times New Roman"/>
          <w:sz w:val="28"/>
          <w:szCs w:val="28"/>
        </w:rPr>
        <w:t>(enp0s3)" on.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099090" cy="3571875"/>
            <wp:effectExtent l="19050" t="0" r="6310" b="0"/>
            <wp:docPr id="25" name="Picture 25" descr="http://127.0.0.1:54549/attach/o1555287185x00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://127.0.0.1:54549/attach/o1555287185x0032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090" cy="35718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> And click on "Done"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21. Now, click on "Begin Installation"</w:t>
      </w:r>
    </w:p>
    <w:p w:rsidR="00723B0D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986857" cy="2943225"/>
            <wp:effectExtent l="19050" t="0" r="0" b="0"/>
            <wp:docPr id="26" name="Picture 26" descr="http://127.0.0.1:54549/attach/o1555287286x00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://127.0.0.1:54549/attach/o1555287286x0034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9164" cy="29449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Pr="00A340DF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22. Next, we set the "Root Password" and "User Creation"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003978" cy="2781300"/>
            <wp:effectExtent l="19050" t="0" r="0" b="0"/>
            <wp:docPr id="27" name="Picture 27" descr="http://127.0.0.1:54549/attach/o1555287329x00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://127.0.0.1:54549/attach/o1555287329x0036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978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23. Set "Root Password" to any password that you can remember. I will be using "centos1" as my root password. Click "Done" when you finish</w:t>
      </w:r>
    </w:p>
    <w:p w:rsidR="00723B0D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930140" cy="2005890"/>
            <wp:effectExtent l="19050" t="0" r="3810" b="0"/>
            <wp:docPr id="28" name="Picture 28" descr="http://127.0.0.1:54549/attach/o1555287589x00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://127.0.0.1:54549/attach/o1555287589x0038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9772" cy="20057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Pr="00A340DF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>24. 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> Select "Create User" and edit the name and password you want. Also select "Make this user administrator". Click "Done" when you finish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19600" cy="3073350"/>
            <wp:effectExtent l="19050" t="0" r="0" b="0"/>
            <wp:docPr id="29" name="Picture 29" descr="http://127.0.0.1:54549/attach/o1555287825x003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://127.0.0.1:54549/attach/o1555287825x003A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305" cy="3073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> </w:t>
      </w:r>
    </w:p>
    <w:p w:rsidR="00723B0D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25. Click on "Reboot"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00145" cy="3209925"/>
            <wp:effectExtent l="19050" t="0" r="0" b="0"/>
            <wp:docPr id="30" name="Picture 30" descr="http://127.0.0.1:54549/attach/o1555287922x003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://127.0.0.1:54549/attach/o1555287922x003C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0145" cy="32099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Pr="00A340DF" w:rsidRDefault="00073AB3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lastRenderedPageBreak/>
        <w:t xml:space="preserve">26. Click "License Information" and select "I accept the license </w:t>
      </w:r>
      <w:r w:rsidR="00073AB3" w:rsidRPr="00A340DF">
        <w:rPr>
          <w:rFonts w:ascii="Times New Roman" w:eastAsia="Times New Roman" w:hAnsi="Times New Roman" w:cs="Times New Roman"/>
          <w:sz w:val="28"/>
          <w:szCs w:val="28"/>
        </w:rPr>
        <w:t>agreement”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95725" cy="2804922"/>
            <wp:effectExtent l="19050" t="0" r="9525" b="0"/>
            <wp:docPr id="31" name="Picture 31" descr="http://127.0.0.1:54549/attach/o1555288004x003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http://127.0.0.1:54549/attach/o1555288004x003E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28049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8"/>
          <w:szCs w:val="28"/>
        </w:rPr>
        <w:t>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733925" cy="3420494"/>
            <wp:effectExtent l="19050" t="0" r="9525" b="0"/>
            <wp:docPr id="32" name="Picture 32" descr="http://127.0.0.1:54549/attach/o1555288025x00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http://127.0.0.1:54549/attach/o1555288025x0040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6274" cy="34221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</w: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> Click on "Done". It would take some minutes for the server to install</w:t>
      </w:r>
    </w:p>
    <w:p w:rsidR="00723B0D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Pr="00A340DF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27. Now, click on "Finish Configuration"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367308" cy="3000375"/>
            <wp:effectExtent l="19050" t="0" r="0" b="0"/>
            <wp:docPr id="33" name="Picture 33" descr="http://127.0.0.1:54549/attach/o1555288169x0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://127.0.0.1:54549/attach/o1555288169x0042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777" cy="30020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br/>
        <w:t xml:space="preserve">28. Now, you have </w:t>
      </w:r>
      <w:r w:rsidR="00073AB3" w:rsidRPr="00A340DF">
        <w:rPr>
          <w:rFonts w:ascii="Times New Roman" w:eastAsia="Times New Roman" w:hAnsi="Times New Roman" w:cs="Times New Roman"/>
          <w:sz w:val="24"/>
          <w:szCs w:val="24"/>
        </w:rPr>
        <w:t>finished</w:t>
      </w:r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the installation. This is the locked screen. Click on "user1"</w:t>
      </w:r>
    </w:p>
    <w:p w:rsidR="00723B0D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.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65094" cy="3257550"/>
            <wp:effectExtent l="19050" t="0" r="6906" b="0"/>
            <wp:docPr id="34" name="Picture 34" descr="http://127.0.0.1:54549/attach/o1555288338x0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://127.0.0.1:54549/attach/o1555288338x0044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094" cy="3257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Pr="00A340DF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29. For the first time, you will have to set up the VM</w:t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019550" cy="2587929"/>
            <wp:effectExtent l="19050" t="0" r="0" b="0"/>
            <wp:docPr id="35" name="Picture 35" descr="http://127.0.0.1:54549/attach/o1555289150x00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http://127.0.0.1:54549/attach/o1555289150x0046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700" cy="25880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790950" cy="2483858"/>
            <wp:effectExtent l="19050" t="0" r="0" b="0"/>
            <wp:docPr id="36" name="Picture 36" descr="http://127.0.0.1:54549/attach/o1555289272x00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://127.0.0.1:54549/attach/o1555289272x0048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24838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543300" cy="2048027"/>
            <wp:effectExtent l="19050" t="0" r="0" b="0"/>
            <wp:docPr id="37" name="Picture 37" descr="http://127.0.0.1:54549/attach/o1555289298x004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://127.0.0.1:54549/attach/o1555289298x004A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48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629152" cy="2057400"/>
            <wp:effectExtent l="19050" t="0" r="0" b="0"/>
            <wp:docPr id="38" name="Picture 38" descr="http://127.0.0.1:54549/attach/o1555289329x004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http://127.0.0.1:54549/attach/o1555289329x004C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582" cy="20669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079352" cy="3714750"/>
            <wp:effectExtent l="19050" t="0" r="6998" b="0"/>
            <wp:docPr id="39" name="Picture 39" descr="http://127.0.0.1:54549/attach/o1555289362x004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ttp://127.0.0.1:54549/attach/o1555289362x004E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352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Now, you can now make use of the VM.</w:t>
      </w:r>
    </w:p>
    <w:p w:rsidR="00073AB3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73AB3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lastRenderedPageBreak/>
        <w:t>30. Navigate to the "Terminal"</w:t>
      </w:r>
    </w:p>
    <w:p w:rsidR="00723B0D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357079" cy="2628900"/>
            <wp:effectExtent l="19050" t="0" r="5371" b="0"/>
            <wp:docPr id="40" name="Picture 40" descr="http://127.0.0.1:54549/attach/o1555289464x00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http://127.0.0.1:54549/attach/o1555289464x0050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7079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73AB3" w:rsidRPr="00A340DF" w:rsidRDefault="00073AB3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23B0D" w:rsidRPr="00A340DF" w:rsidRDefault="00723B0D" w:rsidP="00723B0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31. Run the command "</w:t>
      </w:r>
      <w:proofErr w:type="spellStart"/>
      <w:r w:rsidRPr="00A340DF">
        <w:rPr>
          <w:rFonts w:ascii="Times New Roman" w:eastAsia="Times New Roman" w:hAnsi="Times New Roman" w:cs="Times New Roman"/>
          <w:sz w:val="24"/>
          <w:szCs w:val="24"/>
        </w:rPr>
        <w:t>ip</w:t>
      </w:r>
      <w:proofErr w:type="spellEnd"/>
      <w:r w:rsidRPr="00A340DF">
        <w:rPr>
          <w:rFonts w:ascii="Times New Roman" w:eastAsia="Times New Roman" w:hAnsi="Times New Roman" w:cs="Times New Roman"/>
          <w:sz w:val="24"/>
          <w:szCs w:val="24"/>
        </w:rPr>
        <w:t xml:space="preserve"> a" to check the network of the server</w:t>
      </w:r>
    </w:p>
    <w:p w:rsidR="00723B0D" w:rsidRPr="00A340DF" w:rsidRDefault="00723B0D" w:rsidP="00723B0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            </w:t>
      </w:r>
      <w:r w:rsidRPr="00A340DF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>
            <wp:extent cx="5410200" cy="3645068"/>
            <wp:effectExtent l="19050" t="0" r="0" b="0"/>
            <wp:docPr id="41" name="Picture 41" descr="http://127.0.0.1:54549/attach/o1555289578x00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://127.0.0.1:54549/attach/o1555289578x0052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6450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3B0D" w:rsidRPr="00A340DF" w:rsidRDefault="00723B0D" w:rsidP="00723B0D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A340DF">
        <w:rPr>
          <w:rFonts w:ascii="Times New Roman" w:eastAsia="Times New Roman" w:hAnsi="Times New Roman" w:cs="Times New Roman"/>
          <w:sz w:val="24"/>
          <w:szCs w:val="24"/>
        </w:rPr>
        <w:t>WELDONE, YOU JUST FINISHED THE SET UP OF A DYNAMIC SERVER!</w:t>
      </w:r>
    </w:p>
    <w:p w:rsidR="004F23ED" w:rsidRPr="00A340DF" w:rsidRDefault="004F23ED">
      <w:pPr>
        <w:rPr>
          <w:rFonts w:ascii="Times New Roman" w:hAnsi="Times New Roman" w:cs="Times New Roman"/>
        </w:rPr>
      </w:pPr>
    </w:p>
    <w:sectPr w:rsidR="004F23ED" w:rsidRPr="00A340DF" w:rsidSect="00D610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Q3MzEzNTUztjA1szRU0lEKTi0uzszPAykwrAUA9SxxWCwAAAA="/>
  </w:docVars>
  <w:rsids>
    <w:rsidRoot w:val="00723B0D"/>
    <w:rsid w:val="00073AB3"/>
    <w:rsid w:val="004F23ED"/>
    <w:rsid w:val="006D49AA"/>
    <w:rsid w:val="006D5E1D"/>
    <w:rsid w:val="00723B0D"/>
    <w:rsid w:val="00957718"/>
    <w:rsid w:val="00A26F3E"/>
    <w:rsid w:val="00A340DF"/>
    <w:rsid w:val="00C64A4B"/>
    <w:rsid w:val="00D17A49"/>
    <w:rsid w:val="00D6101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101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23B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B0D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4224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5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1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6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4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1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52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9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8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1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6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73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3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6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8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1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2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9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74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2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5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7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9</Pages>
  <Words>596</Words>
  <Characters>340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;Wasp_iSpy</dc:creator>
  <cp:lastModifiedBy>user</cp:lastModifiedBy>
  <cp:revision>5</cp:revision>
  <dcterms:created xsi:type="dcterms:W3CDTF">2019-04-15T00:55:00Z</dcterms:created>
  <dcterms:modified xsi:type="dcterms:W3CDTF">2019-04-15T01:32:00Z</dcterms:modified>
</cp:coreProperties>
</file>